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onfiture de lait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hydro-5-octylfuran-2(3H)-one; benzyl alcohol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hydro-5-oct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5-0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97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Equipo de protección individual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el equipo de protección individual recomendado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Símbolo/s del equipo de protección personal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uantes de protecció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3" name="" descr="Gafas de segurid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Llevar ropa de protección adecu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rotección de los ojos y la car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ocular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afas de seguridad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de la piel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Protección de la piel y del cuerpo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ropa de protección adecuada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de las manos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uantes de protección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che. Vainilla. Alimentari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nfiture de lai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nfiture de lai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hydro-5-octylfuran-2(3H)-one (2305-0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nfiture de lai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nfiture de lai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F923BD-C2A3-4C79-BB88-FEF57DFB8D12}"/>
</file>

<file path=customXml/itemProps3.xml><?xml version="1.0" encoding="utf-8"?>
<ds:datastoreItem xmlns:ds="http://schemas.openxmlformats.org/officeDocument/2006/customXml" ds:itemID="{CB9DFD2F-D3E8-4862-9B67-DE8BD7B2FB50}"/>
</file>

<file path=customXml/itemProps4.xml><?xml version="1.0" encoding="utf-8"?>
<ds:datastoreItem xmlns:ds="http://schemas.openxmlformats.org/officeDocument/2006/customXml" ds:itemID="{ACDBD745-70D3-4426-BE71-55A76AA32A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